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  <w:b/>
        </w:rPr>
        <w:t>FOOD BANKS MIDDLETOWN: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Church of God of Prophecy Food Pantry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 xml:space="preserve">477 First Street Newburgh, NY </w:t>
      </w:r>
      <w:r w:rsidR="00C757E7" w:rsidRPr="00C757E7">
        <w:rPr>
          <w:rFonts w:ascii="Times New Roman" w:eastAsia="Times New Roman" w:hAnsi="Times New Roman" w:cs="Times New Roman"/>
        </w:rPr>
        <w:t>12550 (</w:t>
      </w:r>
      <w:r w:rsidRPr="00C757E7">
        <w:rPr>
          <w:rFonts w:ascii="Times New Roman" w:eastAsia="Times New Roman" w:hAnsi="Times New Roman" w:cs="Times New Roman"/>
        </w:rPr>
        <w:t>every other Saturday, 10-12)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HONORehg</w:t>
      </w:r>
      <w:r w:rsidR="00C757E7">
        <w:rPr>
          <w:rFonts w:ascii="Times New Roman" w:eastAsia="Times New Roman" w:hAnsi="Times New Roman" w:cs="Times New Roman"/>
        </w:rPr>
        <w:t>,</w:t>
      </w:r>
      <w:r w:rsidRPr="00C757E7">
        <w:rPr>
          <w:rFonts w:ascii="Times New Roman" w:eastAsia="Times New Roman" w:hAnsi="Times New Roman" w:cs="Times New Roman"/>
        </w:rPr>
        <w:t xml:space="preserve"> After Hours Food Pantry38 Seward Ave.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Middletown, NY 1094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LINKS Aftercare Program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38 Seward Ave.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Middletown, NY 1094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First Haitian COG Food Pantry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257 Monhagen Ave.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Middletown, NY 1094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Pathstone – Middletown Food Pantry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1 Industrial Dr.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Suite 2Middletown, NY 1094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Joseph’s Closet Food Cupboard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26 Monhagen Ave.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Middletown, NY 1094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St. Paul’s Mission Food Pantry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58 W. Main St.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Middletown, NY 1094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Salvation Army – Middletown Food Pantry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30 W. Main St.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Middletown, NY 1094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Guild of St. Margaret Soup Kitchen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12 Depot St.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Middletown, NY 1094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TOUCH Nutrition Program – Middletown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6 Orchard St.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Middletown, NY 1094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RECAP Nutrition Program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119 E. Main St.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Middletown, NY 1094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  <w:b/>
        </w:rPr>
      </w:pPr>
      <w:r w:rsidRPr="00C757E7">
        <w:rPr>
          <w:rFonts w:ascii="Times New Roman" w:eastAsia="Times New Roman" w:hAnsi="Times New Roman" w:cs="Times New Roman"/>
          <w:b/>
        </w:rPr>
        <w:tab/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  <w:b/>
        </w:rPr>
      </w:pPr>
      <w:r w:rsidRPr="00C757E7">
        <w:rPr>
          <w:rFonts w:ascii="Times New Roman" w:eastAsia="Times New Roman" w:hAnsi="Times New Roman" w:cs="Times New Roman"/>
          <w:b/>
        </w:rPr>
        <w:t>FOOD BANKS NEWBURGH: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Trinity House Food Pantry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1 Owens Rd. Newburgh, NY 1255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Union Presbyterian Church Food Pantry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44 Balmville Rd. Newburgh, NY 1255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Grace United Methodist Food Pantry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265 Van Ness St. Newburgh, NY 1255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Salvation Army – Newburgh Soup Kitchen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234 Van Ness St. Newburgh, NY 1255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Salvation Army – Newburgh Food Pantry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234 Van Ness St. Newburgh, NY 1255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St. Mary’s Outreach/St. Vincent DePaul Veteran’s Food Pantry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 xml:space="preserve">180 South St. Newburgh, NY 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Deacon Jack Seymour Food Pantry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319 Broadway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Newburgh, NY 1255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Shepherd’s Kitchen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271 Broadway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Newburgh, NY 12550</w:t>
      </w:r>
      <w:bookmarkStart w:id="0" w:name="_GoBack"/>
      <w:bookmarkEnd w:id="0"/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Newburgh Tabernacle Soup Kitchen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251-259 Grand St.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Newburgh, NY 1255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Newburgh Tabernacle Food Pantry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251-259 Grand St.</w:t>
      </w:r>
      <w:r w:rsid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Newburgh, NY 1255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The above lists come from this main resource for locating food banks in the Hudson Valley:</w:t>
      </w:r>
      <w:r w:rsidR="00C757E7" w:rsidRPr="00C757E7">
        <w:rPr>
          <w:rFonts w:ascii="Times New Roman" w:eastAsia="Times New Roman" w:hAnsi="Times New Roman" w:cs="Times New Roman"/>
        </w:rPr>
        <w:t xml:space="preserve"> </w:t>
      </w:r>
      <w:r w:rsidRPr="00C757E7">
        <w:rPr>
          <w:rFonts w:ascii="Times New Roman" w:eastAsia="Times New Roman" w:hAnsi="Times New Roman" w:cs="Times New Roman"/>
        </w:rPr>
        <w:t>Food Bank of the Hudson Valley</w:t>
      </w:r>
      <w:r w:rsidR="00C757E7" w:rsidRP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195 Hudson Street</w:t>
      </w:r>
      <w:r w:rsidR="00C757E7" w:rsidRP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Cornwall-on-Hudson, NY 12520</w:t>
      </w:r>
      <w:r w:rsidR="00C757E7" w:rsidRPr="00C757E7">
        <w:rPr>
          <w:rFonts w:ascii="Times New Roman" w:eastAsia="Times New Roman" w:hAnsi="Times New Roman" w:cs="Times New Roman"/>
        </w:rPr>
        <w:t xml:space="preserve"> (</w:t>
      </w:r>
      <w:r w:rsidRPr="00C757E7">
        <w:rPr>
          <w:rFonts w:ascii="Times New Roman" w:eastAsia="Times New Roman" w:hAnsi="Times New Roman" w:cs="Times New Roman"/>
        </w:rPr>
        <w:t>845</w:t>
      </w:r>
      <w:r w:rsidR="00C757E7" w:rsidRPr="00C757E7">
        <w:rPr>
          <w:rFonts w:ascii="Times New Roman" w:eastAsia="Times New Roman" w:hAnsi="Times New Roman" w:cs="Times New Roman"/>
        </w:rPr>
        <w:t>)</w:t>
      </w:r>
      <w:r w:rsidRPr="00C757E7">
        <w:rPr>
          <w:rFonts w:ascii="Times New Roman" w:eastAsia="Times New Roman" w:hAnsi="Times New Roman" w:cs="Times New Roman"/>
        </w:rPr>
        <w:t xml:space="preserve"> 534-5344</w:t>
      </w:r>
      <w:r w:rsidR="00C757E7" w:rsidRPr="00C757E7">
        <w:rPr>
          <w:rFonts w:ascii="Times New Roman" w:eastAsia="Times New Roman" w:hAnsi="Times New Roman" w:cs="Times New Roman"/>
        </w:rPr>
        <w:t xml:space="preserve">, </w:t>
      </w:r>
      <w:r w:rsidRPr="00C757E7">
        <w:rPr>
          <w:rFonts w:ascii="Times New Roman" w:eastAsia="Times New Roman" w:hAnsi="Times New Roman" w:cs="Times New Roman"/>
        </w:rPr>
        <w:t>info@foodbankofhudsonvalley.org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  <w:b/>
        </w:rPr>
      </w:pPr>
      <w:r w:rsidRPr="00C757E7">
        <w:rPr>
          <w:rFonts w:ascii="Times New Roman" w:eastAsia="Times New Roman" w:hAnsi="Times New Roman" w:cs="Times New Roman"/>
          <w:b/>
        </w:rPr>
        <w:t>SHELTERS: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HONOR</w:t>
      </w:r>
      <w:r w:rsidRPr="00C757E7">
        <w:rPr>
          <w:rFonts w:ascii="Times New Roman" w:eastAsia="Times New Roman" w:hAnsi="Times New Roman" w:cs="Times New Roman"/>
        </w:rPr>
        <w:tab/>
      </w:r>
      <w:r w:rsidRPr="00C757E7">
        <w:rPr>
          <w:rFonts w:ascii="Times New Roman" w:eastAsia="Times New Roman" w:hAnsi="Times New Roman" w:cs="Times New Roman"/>
        </w:rPr>
        <w:tab/>
      </w:r>
      <w:r w:rsidRPr="00C757E7">
        <w:rPr>
          <w:rFonts w:ascii="Times New Roman" w:eastAsia="Times New Roman" w:hAnsi="Times New Roman" w:cs="Times New Roman"/>
        </w:rPr>
        <w:tab/>
      </w:r>
      <w:r w:rsidRPr="00C757E7">
        <w:rPr>
          <w:rFonts w:ascii="Times New Roman" w:eastAsia="Times New Roman" w:hAnsi="Times New Roman" w:cs="Times New Roman"/>
        </w:rPr>
        <w:tab/>
        <w:t>Housing Resource Center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280 Broadway</w:t>
      </w:r>
      <w:r w:rsidRPr="00C757E7">
        <w:rPr>
          <w:rFonts w:ascii="Times New Roman" w:eastAsia="Times New Roman" w:hAnsi="Times New Roman" w:cs="Times New Roman"/>
        </w:rPr>
        <w:tab/>
      </w:r>
      <w:r w:rsidRPr="00C757E7">
        <w:rPr>
          <w:rFonts w:ascii="Times New Roman" w:eastAsia="Times New Roman" w:hAnsi="Times New Roman" w:cs="Times New Roman"/>
        </w:rPr>
        <w:tab/>
      </w:r>
      <w:r w:rsidRPr="00C757E7">
        <w:rPr>
          <w:rFonts w:ascii="Times New Roman" w:eastAsia="Times New Roman" w:hAnsi="Times New Roman" w:cs="Times New Roman"/>
        </w:rPr>
        <w:tab/>
      </w:r>
      <w:r w:rsidRPr="00C757E7">
        <w:rPr>
          <w:rFonts w:ascii="Times New Roman" w:eastAsia="Times New Roman" w:hAnsi="Times New Roman" w:cs="Times New Roman"/>
        </w:rPr>
        <w:tab/>
        <w:t>38 Seward Avenue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 xml:space="preserve">Newburgh, NY 12550 </w:t>
      </w:r>
      <w:r w:rsidRPr="00C757E7">
        <w:rPr>
          <w:rFonts w:ascii="Times New Roman" w:eastAsia="Times New Roman" w:hAnsi="Times New Roman" w:cs="Times New Roman"/>
        </w:rPr>
        <w:tab/>
      </w:r>
      <w:r w:rsidRPr="00C757E7">
        <w:rPr>
          <w:rFonts w:ascii="Times New Roman" w:eastAsia="Times New Roman" w:hAnsi="Times New Roman" w:cs="Times New Roman"/>
        </w:rPr>
        <w:tab/>
      </w:r>
      <w:r w:rsidRPr="00C757E7">
        <w:rPr>
          <w:rFonts w:ascii="Times New Roman" w:eastAsia="Times New Roman" w:hAnsi="Times New Roman" w:cs="Times New Roman"/>
        </w:rPr>
        <w:tab/>
        <w:t>Middletown, NY 10940</w:t>
      </w:r>
    </w:p>
    <w:p w:rsidR="00C14C9C" w:rsidRPr="00C757E7" w:rsidRDefault="00C14C9C" w:rsidP="00C14C9C">
      <w:pPr>
        <w:rPr>
          <w:rFonts w:ascii="Times New Roman" w:eastAsia="Times New Roman" w:hAnsi="Times New Roman" w:cs="Times New Roman"/>
        </w:rPr>
      </w:pPr>
      <w:r w:rsidRPr="00C757E7">
        <w:rPr>
          <w:rFonts w:ascii="Times New Roman" w:eastAsia="Times New Roman" w:hAnsi="Times New Roman" w:cs="Times New Roman"/>
        </w:rPr>
        <w:t>845-561-1665</w:t>
      </w:r>
      <w:r w:rsidRPr="00C757E7">
        <w:rPr>
          <w:rFonts w:ascii="Times New Roman" w:eastAsia="Times New Roman" w:hAnsi="Times New Roman" w:cs="Times New Roman"/>
        </w:rPr>
        <w:tab/>
      </w:r>
      <w:r w:rsidRPr="00C757E7">
        <w:rPr>
          <w:rFonts w:ascii="Times New Roman" w:eastAsia="Times New Roman" w:hAnsi="Times New Roman" w:cs="Times New Roman"/>
        </w:rPr>
        <w:tab/>
      </w:r>
      <w:r w:rsidRPr="00C757E7">
        <w:rPr>
          <w:rFonts w:ascii="Times New Roman" w:eastAsia="Times New Roman" w:hAnsi="Times New Roman" w:cs="Times New Roman"/>
        </w:rPr>
        <w:tab/>
      </w:r>
      <w:r w:rsidRPr="00C757E7">
        <w:rPr>
          <w:rFonts w:ascii="Times New Roman" w:eastAsia="Times New Roman" w:hAnsi="Times New Roman" w:cs="Times New Roman"/>
        </w:rPr>
        <w:tab/>
        <w:t>845-343-7115</w:t>
      </w:r>
    </w:p>
    <w:p w:rsidR="00C14C9C" w:rsidRPr="00C757E7" w:rsidRDefault="00C757E7" w:rsidP="00C14C9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Note: </w:t>
      </w:r>
      <w:r w:rsidR="00C14C9C" w:rsidRPr="00C757E7">
        <w:rPr>
          <w:rFonts w:ascii="Times New Roman" w:eastAsia="Times New Roman" w:hAnsi="Times New Roman" w:cs="Times New Roman"/>
        </w:rPr>
        <w:t>Anyone can call 211 to find both shelter and food bank options in the area.</w:t>
      </w:r>
    </w:p>
    <w:p w:rsidR="0027052B" w:rsidRPr="00C757E7" w:rsidRDefault="0027052B" w:rsidP="00C14C9C"/>
    <w:sectPr w:rsidR="0027052B" w:rsidRPr="00C757E7" w:rsidSect="00C757E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C36B2F"/>
    <w:multiLevelType w:val="multilevel"/>
    <w:tmpl w:val="D51E5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BE5475"/>
    <w:multiLevelType w:val="multilevel"/>
    <w:tmpl w:val="D51E5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4780E6B"/>
    <w:multiLevelType w:val="multilevel"/>
    <w:tmpl w:val="E3FE08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8117644"/>
    <w:multiLevelType w:val="multilevel"/>
    <w:tmpl w:val="D51E5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bI0NTExMbY0MzFX0lEKTi0uzszPAykwrAUAAfq5DiwAAAA="/>
  </w:docVars>
  <w:rsids>
    <w:rsidRoot w:val="0027052B"/>
    <w:rsid w:val="001C0245"/>
    <w:rsid w:val="0027052B"/>
    <w:rsid w:val="00324E6B"/>
    <w:rsid w:val="004525BB"/>
    <w:rsid w:val="005811DD"/>
    <w:rsid w:val="005D30F4"/>
    <w:rsid w:val="005F2467"/>
    <w:rsid w:val="00631E1D"/>
    <w:rsid w:val="0071797C"/>
    <w:rsid w:val="008409D3"/>
    <w:rsid w:val="00C14C9C"/>
    <w:rsid w:val="00C757E7"/>
    <w:rsid w:val="00CF55B1"/>
    <w:rsid w:val="00EB1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4587A54-BF80-4D0B-8784-F78028A13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052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811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79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97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11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06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0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6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12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7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8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1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2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L Parisi</dc:creator>
  <cp:lastModifiedBy>Marianne Sciucco</cp:lastModifiedBy>
  <cp:revision>2</cp:revision>
  <cp:lastPrinted>2018-10-12T13:50:00Z</cp:lastPrinted>
  <dcterms:created xsi:type="dcterms:W3CDTF">2019-04-19T13:58:00Z</dcterms:created>
  <dcterms:modified xsi:type="dcterms:W3CDTF">2019-04-19T13:58:00Z</dcterms:modified>
</cp:coreProperties>
</file>